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XSpec="center" w:tblpY="565"/>
        <w:tblW w:w="54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21"/>
        <w:gridCol w:w="1350"/>
        <w:gridCol w:w="1260"/>
        <w:gridCol w:w="2249"/>
        <w:gridCol w:w="1170"/>
        <w:gridCol w:w="3692"/>
      </w:tblGrid>
      <w:tr w:rsidR="00457009" w:rsidRPr="00F66267" w:rsidTr="00457009">
        <w:trPr>
          <w:trHeight w:val="368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S.No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Accession No.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IRGC No.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Origin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Biological status of accession</w:t>
            </w:r>
          </w:p>
        </w:tc>
      </w:tr>
      <w:tr w:rsidR="00457009" w:rsidRPr="00F66267" w:rsidTr="00457009">
        <w:trPr>
          <w:trHeight w:val="26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4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15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tranger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  <w:shd w:val="clear" w:color="auto" w:fill="F8F7F5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5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16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Nanke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6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17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Dossar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7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18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og 14357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0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1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ongbon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1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2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Bayogo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2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3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assal/Yg485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4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6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Salifore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5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7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Saa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6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8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alefore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7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29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alegbe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224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9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32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Bindje Gbe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1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34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Bindje Fore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2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35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Bindje Gbe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278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3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36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Sal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26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4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37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Diss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5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38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Saa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7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0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Kuntun Kaasa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26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8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1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aasa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9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2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Kountoun Kassa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0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3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illcciv Blanc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1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4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Lunduko Sondu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2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5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og 14375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3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6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Kebele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4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8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Shawhon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6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5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49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beke 1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179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7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6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50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Que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30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8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7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51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Dossari Noir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26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8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052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Dissi Pala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Guine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Traditional cultivar/ Landrace</w:t>
            </w:r>
          </w:p>
        </w:tc>
      </w:tr>
      <w:tr w:rsidR="00457009" w:rsidRPr="00F66267" w:rsidTr="00457009">
        <w:trPr>
          <w:trHeight w:val="260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30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9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187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ow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alaysi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Wild</w:t>
            </w:r>
          </w:p>
        </w:tc>
      </w:tr>
      <w:tr w:rsidR="00457009" w:rsidRPr="00F66267" w:rsidTr="00457009">
        <w:trPr>
          <w:trHeight w:val="224"/>
        </w:trPr>
        <w:tc>
          <w:tcPr>
            <w:tcW w:w="345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31</w:t>
            </w:r>
          </w:p>
        </w:tc>
        <w:tc>
          <w:tcPr>
            <w:tcW w:w="646" w:type="pct"/>
            <w:shd w:val="clear" w:color="auto" w:fill="auto"/>
            <w:noWrap/>
            <w:vAlign w:val="bottom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20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189</w:t>
            </w:r>
          </w:p>
        </w:tc>
        <w:tc>
          <w:tcPr>
            <w:tcW w:w="1077" w:type="pct"/>
            <w:shd w:val="clear" w:color="auto" w:fill="auto"/>
            <w:noWrap/>
            <w:vAlign w:val="center"/>
            <w:hideMark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ouli</w:t>
            </w:r>
          </w:p>
        </w:tc>
        <w:tc>
          <w:tcPr>
            <w:tcW w:w="560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Malaysia</w:t>
            </w:r>
          </w:p>
        </w:tc>
        <w:tc>
          <w:tcPr>
            <w:tcW w:w="1768" w:type="pct"/>
            <w:vAlign w:val="center"/>
          </w:tcPr>
          <w:p w:rsidR="00457009" w:rsidRPr="00F66267" w:rsidRDefault="00457009" w:rsidP="00457009">
            <w:pPr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Wild</w:t>
            </w:r>
          </w:p>
        </w:tc>
      </w:tr>
    </w:tbl>
    <w:p w:rsidR="00457009" w:rsidRPr="00F66267" w:rsidRDefault="00457009" w:rsidP="00457009">
      <w:pPr>
        <w:spacing w:line="360" w:lineRule="auto"/>
        <w:jc w:val="both"/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t xml:space="preserve">Table S1. List of </w:t>
      </w:r>
      <w:r w:rsidRPr="00F66267">
        <w:rPr>
          <w:b/>
          <w:i/>
          <w:sz w:val="24"/>
          <w:szCs w:val="24"/>
        </w:rPr>
        <w:t>Oryza glaberrima</w:t>
      </w:r>
      <w:r w:rsidRPr="00F66267">
        <w:rPr>
          <w:b/>
          <w:sz w:val="24"/>
          <w:szCs w:val="24"/>
        </w:rPr>
        <w:t xml:space="preserve"> accessions used in the present study</w:t>
      </w:r>
    </w:p>
    <w:p w:rsidR="004B1B27" w:rsidRPr="00F66267" w:rsidRDefault="004B1B27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457009" w:rsidRPr="00F66267" w:rsidRDefault="00457009">
      <w:pPr>
        <w:rPr>
          <w:sz w:val="24"/>
          <w:szCs w:val="24"/>
        </w:rPr>
      </w:pPr>
    </w:p>
    <w:p w:rsidR="00772B2B" w:rsidRPr="00F66267" w:rsidRDefault="00772B2B" w:rsidP="00772B2B">
      <w:pPr>
        <w:jc w:val="both"/>
        <w:rPr>
          <w:b/>
          <w:sz w:val="24"/>
          <w:szCs w:val="24"/>
        </w:rPr>
        <w:sectPr w:rsidR="00772B2B" w:rsidRPr="00F66267" w:rsidSect="004B1B2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72B2B" w:rsidRPr="00F66267" w:rsidRDefault="00772B2B" w:rsidP="00772B2B">
      <w:pPr>
        <w:jc w:val="both"/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lastRenderedPageBreak/>
        <w:t xml:space="preserve">Table S2. Analysis of variance (Mean sum of squares) for yield and its component traits of two seasons in </w:t>
      </w:r>
      <w:r w:rsidRPr="00F66267">
        <w:rPr>
          <w:b/>
          <w:i/>
          <w:sz w:val="24"/>
          <w:szCs w:val="24"/>
        </w:rPr>
        <w:t xml:space="preserve">O. glaberrima </w:t>
      </w:r>
      <w:r w:rsidRPr="00F66267">
        <w:rPr>
          <w:b/>
          <w:sz w:val="24"/>
          <w:szCs w:val="24"/>
        </w:rPr>
        <w:t>accessions</w:t>
      </w:r>
    </w:p>
    <w:tbl>
      <w:tblPr>
        <w:tblpPr w:leftFromText="180" w:rightFromText="180" w:vertAnchor="page" w:horzAnchor="margin" w:tblpY="2521"/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30"/>
        <w:gridCol w:w="828"/>
        <w:gridCol w:w="1440"/>
        <w:gridCol w:w="1350"/>
        <w:gridCol w:w="1170"/>
        <w:gridCol w:w="1350"/>
        <w:gridCol w:w="1080"/>
        <w:gridCol w:w="1260"/>
        <w:gridCol w:w="1800"/>
        <w:gridCol w:w="1260"/>
      </w:tblGrid>
      <w:tr w:rsidR="00772B2B" w:rsidRPr="00F66267" w:rsidTr="00476E0E">
        <w:trPr>
          <w:trHeight w:val="619"/>
        </w:trPr>
        <w:tc>
          <w:tcPr>
            <w:tcW w:w="1530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Source of variation</w:t>
            </w:r>
          </w:p>
        </w:tc>
        <w:tc>
          <w:tcPr>
            <w:tcW w:w="828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d.f</w:t>
            </w: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Season</w:t>
            </w:r>
          </w:p>
        </w:tc>
        <w:tc>
          <w:tcPr>
            <w:tcW w:w="9270" w:type="dxa"/>
            <w:gridSpan w:val="7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Mean sum of square</w:t>
            </w:r>
          </w:p>
        </w:tc>
      </w:tr>
      <w:tr w:rsidR="00772B2B" w:rsidRPr="00F66267" w:rsidTr="00A9248B">
        <w:trPr>
          <w:trHeight w:val="890"/>
        </w:trPr>
        <w:tc>
          <w:tcPr>
            <w:tcW w:w="1530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Days to 50% flowering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Plant height (cm)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No. of productive tiller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Panicle length (cm)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No. of spikelets/panicle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1000 seed weight (g)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adjustRightInd w:val="0"/>
              <w:jc w:val="center"/>
              <w:rPr>
                <w:b/>
                <w:color w:val="000000"/>
                <w:sz w:val="24"/>
                <w:szCs w:val="24"/>
              </w:rPr>
            </w:pPr>
            <w:r w:rsidRPr="00F66267">
              <w:rPr>
                <w:b/>
                <w:color w:val="000000"/>
                <w:sz w:val="24"/>
                <w:szCs w:val="24"/>
              </w:rPr>
              <w:t>Grain yield per plant (g)</w:t>
            </w:r>
          </w:p>
        </w:tc>
      </w:tr>
      <w:tr w:rsidR="00772B2B" w:rsidRPr="00F66267" w:rsidTr="00A9248B">
        <w:trPr>
          <w:trHeight w:val="800"/>
        </w:trPr>
        <w:tc>
          <w:tcPr>
            <w:tcW w:w="1530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Replications</w:t>
            </w:r>
          </w:p>
        </w:tc>
        <w:tc>
          <w:tcPr>
            <w:tcW w:w="828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i/>
                <w:sz w:val="24"/>
                <w:szCs w:val="24"/>
              </w:rPr>
              <w:t>Kharif</w:t>
            </w:r>
            <w:r w:rsidRPr="00F66267">
              <w:rPr>
                <w:sz w:val="24"/>
                <w:szCs w:val="24"/>
              </w:rPr>
              <w:t xml:space="preserve"> 2016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.28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24.82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.3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2.72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29.37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.37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7.29</w:t>
            </w:r>
          </w:p>
        </w:tc>
      </w:tr>
      <w:tr w:rsidR="00772B2B" w:rsidRPr="00F66267" w:rsidTr="00A9248B">
        <w:trPr>
          <w:trHeight w:val="890"/>
        </w:trPr>
        <w:tc>
          <w:tcPr>
            <w:tcW w:w="1530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i/>
                <w:sz w:val="24"/>
                <w:szCs w:val="24"/>
              </w:rPr>
              <w:t>Kharif</w:t>
            </w:r>
            <w:r w:rsidRPr="00F66267">
              <w:rPr>
                <w:sz w:val="24"/>
                <w:szCs w:val="24"/>
              </w:rPr>
              <w:t xml:space="preserve"> 2017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5.6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4.18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.6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.52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0.39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8.54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.45</w:t>
            </w:r>
          </w:p>
        </w:tc>
      </w:tr>
      <w:tr w:rsidR="00772B2B" w:rsidRPr="00F66267" w:rsidTr="00A9248B">
        <w:trPr>
          <w:trHeight w:val="800"/>
        </w:trPr>
        <w:tc>
          <w:tcPr>
            <w:tcW w:w="1530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Accessions</w:t>
            </w:r>
          </w:p>
        </w:tc>
        <w:tc>
          <w:tcPr>
            <w:tcW w:w="828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0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i/>
                <w:sz w:val="24"/>
                <w:szCs w:val="24"/>
              </w:rPr>
              <w:t xml:space="preserve">Kharif </w:t>
            </w:r>
            <w:r w:rsidRPr="00F66267">
              <w:rPr>
                <w:sz w:val="24"/>
                <w:szCs w:val="24"/>
              </w:rPr>
              <w:t>2016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14.3**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7.49**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9.98**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7.93**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59.37**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5.57**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9.4**</w:t>
            </w:r>
          </w:p>
        </w:tc>
      </w:tr>
      <w:tr w:rsidR="00772B2B" w:rsidRPr="00F66267" w:rsidTr="00A9248B">
        <w:trPr>
          <w:trHeight w:val="800"/>
        </w:trPr>
        <w:tc>
          <w:tcPr>
            <w:tcW w:w="1530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i/>
                <w:sz w:val="24"/>
                <w:szCs w:val="24"/>
              </w:rPr>
              <w:t xml:space="preserve">Kharif </w:t>
            </w:r>
            <w:r w:rsidRPr="00F66267">
              <w:rPr>
                <w:sz w:val="24"/>
                <w:szCs w:val="24"/>
              </w:rPr>
              <w:t>2017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99.63**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14.82**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5.12**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.16**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603.74**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5.24**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.54**</w:t>
            </w:r>
          </w:p>
        </w:tc>
      </w:tr>
      <w:tr w:rsidR="00772B2B" w:rsidRPr="00F66267" w:rsidTr="00A9248B">
        <w:trPr>
          <w:trHeight w:val="800"/>
        </w:trPr>
        <w:tc>
          <w:tcPr>
            <w:tcW w:w="1530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Error</w:t>
            </w:r>
          </w:p>
        </w:tc>
        <w:tc>
          <w:tcPr>
            <w:tcW w:w="828" w:type="dxa"/>
            <w:vMerge w:val="restart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0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i/>
                <w:sz w:val="24"/>
                <w:szCs w:val="24"/>
              </w:rPr>
              <w:t xml:space="preserve">Kharif </w:t>
            </w:r>
            <w:r w:rsidRPr="00F66267">
              <w:rPr>
                <w:sz w:val="24"/>
                <w:szCs w:val="24"/>
              </w:rPr>
              <w:t>2016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5.1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43.24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.5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6.68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35.92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.78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4.83</w:t>
            </w:r>
          </w:p>
        </w:tc>
      </w:tr>
      <w:tr w:rsidR="00772B2B" w:rsidRPr="00F66267" w:rsidTr="00A9248B">
        <w:trPr>
          <w:trHeight w:val="800"/>
        </w:trPr>
        <w:tc>
          <w:tcPr>
            <w:tcW w:w="1530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828" w:type="dxa"/>
            <w:vMerge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i/>
                <w:sz w:val="24"/>
                <w:szCs w:val="24"/>
              </w:rPr>
              <w:t>Kharif</w:t>
            </w:r>
            <w:r w:rsidRPr="00F66267">
              <w:rPr>
                <w:sz w:val="24"/>
                <w:szCs w:val="24"/>
              </w:rPr>
              <w:t xml:space="preserve"> 2017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.93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57.84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.3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.83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74.65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5.09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772B2B" w:rsidRPr="00F66267" w:rsidRDefault="00772B2B" w:rsidP="00476E0E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0.36</w:t>
            </w:r>
          </w:p>
        </w:tc>
      </w:tr>
    </w:tbl>
    <w:p w:rsidR="00772B2B" w:rsidRPr="00F66267" w:rsidRDefault="00772B2B" w:rsidP="00772B2B">
      <w:pPr>
        <w:jc w:val="both"/>
        <w:rPr>
          <w:b/>
          <w:sz w:val="24"/>
          <w:szCs w:val="24"/>
        </w:rPr>
      </w:pPr>
    </w:p>
    <w:p w:rsidR="00772B2B" w:rsidRPr="00F66267" w:rsidRDefault="00772B2B" w:rsidP="00457009">
      <w:pPr>
        <w:spacing w:line="276" w:lineRule="auto"/>
        <w:ind w:hanging="90"/>
        <w:jc w:val="both"/>
        <w:rPr>
          <w:b/>
          <w:noProof/>
          <w:sz w:val="24"/>
          <w:szCs w:val="24"/>
        </w:rPr>
      </w:pPr>
    </w:p>
    <w:p w:rsidR="00772B2B" w:rsidRPr="00F66267" w:rsidRDefault="00772B2B" w:rsidP="00457009">
      <w:pPr>
        <w:spacing w:line="276" w:lineRule="auto"/>
        <w:ind w:hanging="90"/>
        <w:jc w:val="both"/>
        <w:rPr>
          <w:b/>
          <w:noProof/>
          <w:sz w:val="24"/>
          <w:szCs w:val="24"/>
        </w:rPr>
      </w:pPr>
    </w:p>
    <w:p w:rsidR="00772B2B" w:rsidRPr="00F66267" w:rsidRDefault="00772B2B" w:rsidP="00457009">
      <w:pPr>
        <w:spacing w:line="276" w:lineRule="auto"/>
        <w:ind w:hanging="90"/>
        <w:jc w:val="both"/>
        <w:rPr>
          <w:b/>
          <w:noProof/>
          <w:sz w:val="24"/>
          <w:szCs w:val="24"/>
        </w:rPr>
      </w:pPr>
    </w:p>
    <w:p w:rsidR="00772B2B" w:rsidRPr="00F66267" w:rsidRDefault="00772B2B" w:rsidP="00772B2B">
      <w:pPr>
        <w:spacing w:line="276" w:lineRule="auto"/>
        <w:jc w:val="both"/>
        <w:rPr>
          <w:b/>
          <w:noProof/>
          <w:sz w:val="24"/>
          <w:szCs w:val="24"/>
        </w:rPr>
        <w:sectPr w:rsidR="00772B2B" w:rsidRPr="00F66267" w:rsidSect="00772B2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457009" w:rsidRPr="00F66267" w:rsidRDefault="00457009" w:rsidP="00772B2B">
      <w:pPr>
        <w:spacing w:line="276" w:lineRule="auto"/>
        <w:jc w:val="both"/>
        <w:rPr>
          <w:b/>
          <w:noProof/>
          <w:sz w:val="24"/>
          <w:szCs w:val="24"/>
        </w:rPr>
      </w:pPr>
      <w:r w:rsidRPr="00F66267">
        <w:rPr>
          <w:b/>
          <w:noProof/>
          <w:sz w:val="24"/>
          <w:szCs w:val="24"/>
        </w:rPr>
        <w:lastRenderedPageBreak/>
        <w:t xml:space="preserve">Table </w:t>
      </w:r>
      <w:r w:rsidR="00772B2B" w:rsidRPr="00F66267">
        <w:rPr>
          <w:b/>
          <w:noProof/>
          <w:sz w:val="24"/>
          <w:szCs w:val="24"/>
        </w:rPr>
        <w:t>S3</w:t>
      </w:r>
      <w:r w:rsidRPr="00F66267">
        <w:rPr>
          <w:b/>
          <w:noProof/>
          <w:sz w:val="24"/>
          <w:szCs w:val="24"/>
        </w:rPr>
        <w:t xml:space="preserve">. Mean performance of </w:t>
      </w:r>
      <w:r w:rsidRPr="00F66267">
        <w:rPr>
          <w:b/>
          <w:i/>
          <w:noProof/>
          <w:sz w:val="24"/>
          <w:szCs w:val="24"/>
        </w:rPr>
        <w:t>O. glaberrima</w:t>
      </w:r>
      <w:r w:rsidRPr="00F66267">
        <w:rPr>
          <w:b/>
          <w:noProof/>
          <w:sz w:val="24"/>
          <w:szCs w:val="24"/>
        </w:rPr>
        <w:t xml:space="preserve"> accessions combined over two seasons for yield and yield attributing traits </w:t>
      </w:r>
    </w:p>
    <w:p w:rsidR="00457009" w:rsidRPr="00F66267" w:rsidRDefault="00457009" w:rsidP="00457009">
      <w:pPr>
        <w:spacing w:line="276" w:lineRule="auto"/>
        <w:ind w:hanging="90"/>
        <w:jc w:val="both"/>
        <w:rPr>
          <w:b/>
          <w:noProof/>
          <w:sz w:val="24"/>
          <w:szCs w:val="24"/>
        </w:rPr>
      </w:pPr>
    </w:p>
    <w:tbl>
      <w:tblPr>
        <w:tblW w:w="9911" w:type="dxa"/>
        <w:tblInd w:w="103" w:type="dxa"/>
        <w:tblLook w:val="04A0"/>
      </w:tblPr>
      <w:tblGrid>
        <w:gridCol w:w="960"/>
        <w:gridCol w:w="1617"/>
        <w:gridCol w:w="1190"/>
        <w:gridCol w:w="960"/>
        <w:gridCol w:w="1323"/>
        <w:gridCol w:w="963"/>
        <w:gridCol w:w="1116"/>
        <w:gridCol w:w="1197"/>
        <w:gridCol w:w="1043"/>
      </w:tblGrid>
      <w:tr w:rsidR="00457009" w:rsidRPr="00F66267" w:rsidTr="00476E0E">
        <w:trPr>
          <w:trHeight w:val="944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S.No.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ACCESSION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Days to 50% flowering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Plant height (cm)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No. of productive tiller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Panicle length (cm)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No. of spikelets per panicle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1000 Seed weight (g)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Yield per</w:t>
            </w:r>
          </w:p>
          <w:p w:rsidR="00457009" w:rsidRPr="00F66267" w:rsidRDefault="00457009" w:rsidP="00476E0E">
            <w:pPr>
              <w:jc w:val="center"/>
              <w:rPr>
                <w:b/>
                <w:bCs/>
                <w:sz w:val="24"/>
                <w:szCs w:val="24"/>
              </w:rPr>
            </w:pPr>
            <w:r w:rsidRPr="00F66267">
              <w:rPr>
                <w:b/>
                <w:bCs/>
                <w:sz w:val="24"/>
                <w:szCs w:val="24"/>
              </w:rPr>
              <w:t>Plant (g)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6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4.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8.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4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6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6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0.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8.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8.4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2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6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37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4.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8.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8.3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1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87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6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6.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4.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7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7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0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34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4.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9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1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6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1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38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7.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4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8.6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6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2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8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8.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8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8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4.2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6.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5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8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8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.6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5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6.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5.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3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9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6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7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3.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3.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0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0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7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2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9.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0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3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1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799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8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0.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3.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1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9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1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1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.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2.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6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4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2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1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2.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9.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1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9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3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8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8.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0.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4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9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6.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7.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4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.5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3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9.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1.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7.0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2.1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7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9.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3.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1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5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8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5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3.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0.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2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.5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09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7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6.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8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2.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0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3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0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1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2.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3.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6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6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1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6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2.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1.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5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1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2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2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4.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3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0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4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3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3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5.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4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9.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5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4.6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0.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0.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3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3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6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1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8.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8.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8.4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4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7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6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9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1.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2.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9.9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6.7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8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7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6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9.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2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2.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6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5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8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5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4.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4.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0.45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8.9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30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19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7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0.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9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1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5.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53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8</w:t>
            </w:r>
          </w:p>
        </w:tc>
      </w:tr>
      <w:tr w:rsidR="00457009" w:rsidRPr="00F66267" w:rsidTr="00476E0E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31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EC 861820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4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5.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1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4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77.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23.4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57009" w:rsidRPr="00F66267" w:rsidRDefault="00457009" w:rsidP="00476E0E">
            <w:pPr>
              <w:jc w:val="center"/>
              <w:rPr>
                <w:color w:val="000000"/>
                <w:sz w:val="24"/>
                <w:szCs w:val="24"/>
              </w:rPr>
            </w:pPr>
            <w:r w:rsidRPr="00F66267">
              <w:rPr>
                <w:color w:val="000000"/>
                <w:sz w:val="24"/>
                <w:szCs w:val="24"/>
              </w:rPr>
              <w:t>10.0</w:t>
            </w:r>
          </w:p>
        </w:tc>
      </w:tr>
    </w:tbl>
    <w:p w:rsidR="00457009" w:rsidRPr="00F66267" w:rsidRDefault="00457009" w:rsidP="00457009">
      <w:pPr>
        <w:spacing w:line="276" w:lineRule="auto"/>
        <w:ind w:hanging="90"/>
        <w:jc w:val="both"/>
        <w:rPr>
          <w:b/>
          <w:noProof/>
          <w:sz w:val="24"/>
          <w:szCs w:val="24"/>
        </w:rPr>
      </w:pPr>
    </w:p>
    <w:p w:rsidR="00457009" w:rsidRPr="00F66267" w:rsidRDefault="00457009" w:rsidP="00457009">
      <w:pPr>
        <w:spacing w:line="360" w:lineRule="auto"/>
        <w:ind w:right="-360"/>
        <w:rPr>
          <w:b/>
          <w:sz w:val="24"/>
          <w:szCs w:val="24"/>
        </w:rPr>
      </w:pPr>
    </w:p>
    <w:p w:rsidR="00B6113B" w:rsidRPr="00F66267" w:rsidRDefault="00B6113B" w:rsidP="00B6113B">
      <w:pPr>
        <w:ind w:right="-360"/>
        <w:rPr>
          <w:b/>
          <w:sz w:val="24"/>
          <w:szCs w:val="24"/>
        </w:rPr>
      </w:pPr>
    </w:p>
    <w:p w:rsidR="00B6113B" w:rsidRPr="00F66267" w:rsidRDefault="00B6113B" w:rsidP="00B6113B">
      <w:pPr>
        <w:ind w:right="-360"/>
        <w:rPr>
          <w:b/>
          <w:sz w:val="24"/>
          <w:szCs w:val="24"/>
        </w:rPr>
      </w:pPr>
    </w:p>
    <w:p w:rsidR="00B6113B" w:rsidRPr="00F66267" w:rsidRDefault="00B6113B" w:rsidP="00B6113B">
      <w:pPr>
        <w:ind w:right="-360"/>
        <w:rPr>
          <w:b/>
          <w:sz w:val="24"/>
          <w:szCs w:val="24"/>
        </w:rPr>
      </w:pPr>
    </w:p>
    <w:p w:rsidR="00A9248B" w:rsidRPr="00F66267" w:rsidRDefault="00A9248B" w:rsidP="00A9248B">
      <w:pPr>
        <w:tabs>
          <w:tab w:val="left" w:pos="0"/>
        </w:tabs>
        <w:jc w:val="both"/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lastRenderedPageBreak/>
        <w:t xml:space="preserve">Table S4. Direct and indirect effects of different characters on grain yield per plant at phenotypic level in </w:t>
      </w:r>
      <w:r w:rsidRPr="00F66267">
        <w:rPr>
          <w:b/>
          <w:i/>
          <w:sz w:val="24"/>
          <w:szCs w:val="24"/>
        </w:rPr>
        <w:t xml:space="preserve">Oryza glaberrima </w:t>
      </w:r>
      <w:r w:rsidRPr="00F66267">
        <w:rPr>
          <w:b/>
          <w:sz w:val="24"/>
          <w:szCs w:val="24"/>
        </w:rPr>
        <w:t>accessions</w:t>
      </w:r>
    </w:p>
    <w:p w:rsidR="00A9248B" w:rsidRPr="00F66267" w:rsidRDefault="00A9248B" w:rsidP="00A9248B">
      <w:pPr>
        <w:tabs>
          <w:tab w:val="left" w:pos="0"/>
        </w:tabs>
        <w:jc w:val="both"/>
        <w:rPr>
          <w:b/>
          <w:sz w:val="24"/>
          <w:szCs w:val="24"/>
        </w:rPr>
      </w:pPr>
    </w:p>
    <w:tbl>
      <w:tblPr>
        <w:tblStyle w:val="TableGrid"/>
        <w:tblW w:w="10890" w:type="dxa"/>
        <w:tblInd w:w="-702" w:type="dxa"/>
        <w:tblLook w:val="04A0"/>
      </w:tblPr>
      <w:tblGrid>
        <w:gridCol w:w="2430"/>
        <w:gridCol w:w="1440"/>
        <w:gridCol w:w="1350"/>
        <w:gridCol w:w="1350"/>
        <w:gridCol w:w="1440"/>
        <w:gridCol w:w="1620"/>
        <w:gridCol w:w="1260"/>
      </w:tblGrid>
      <w:tr w:rsidR="00A9248B" w:rsidRPr="00F66267" w:rsidTr="00661C12">
        <w:tc>
          <w:tcPr>
            <w:tcW w:w="2430" w:type="dxa"/>
          </w:tcPr>
          <w:p w:rsidR="00A9248B" w:rsidRPr="00F66267" w:rsidRDefault="00A9248B" w:rsidP="00661C12">
            <w:pPr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:rsidR="00A9248B" w:rsidRPr="00F66267" w:rsidRDefault="00A9248B" w:rsidP="00661C12">
            <w:pPr>
              <w:contextualSpacing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Days to 50% flowering</w:t>
            </w:r>
          </w:p>
        </w:tc>
        <w:tc>
          <w:tcPr>
            <w:tcW w:w="1350" w:type="dxa"/>
            <w:vAlign w:val="bottom"/>
          </w:tcPr>
          <w:p w:rsidR="00A9248B" w:rsidRPr="00F66267" w:rsidRDefault="00A9248B" w:rsidP="00661C12">
            <w:pPr>
              <w:contextualSpacing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Plant height (cm)</w:t>
            </w:r>
          </w:p>
        </w:tc>
        <w:tc>
          <w:tcPr>
            <w:tcW w:w="1350" w:type="dxa"/>
            <w:vAlign w:val="bottom"/>
          </w:tcPr>
          <w:p w:rsidR="00A9248B" w:rsidRPr="00F66267" w:rsidRDefault="00A9248B" w:rsidP="00661C12">
            <w:pPr>
              <w:contextualSpacing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Productive tillers</w:t>
            </w:r>
          </w:p>
        </w:tc>
        <w:tc>
          <w:tcPr>
            <w:tcW w:w="1440" w:type="dxa"/>
            <w:vAlign w:val="bottom"/>
          </w:tcPr>
          <w:p w:rsidR="00A9248B" w:rsidRPr="00F66267" w:rsidRDefault="00A9248B" w:rsidP="00661C12">
            <w:pPr>
              <w:contextualSpacing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Panicle length (cm)</w:t>
            </w:r>
          </w:p>
        </w:tc>
        <w:tc>
          <w:tcPr>
            <w:tcW w:w="1620" w:type="dxa"/>
            <w:vAlign w:val="bottom"/>
          </w:tcPr>
          <w:p w:rsidR="00A9248B" w:rsidRPr="00F66267" w:rsidRDefault="00A9248B" w:rsidP="00661C12">
            <w:pPr>
              <w:contextualSpacing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Spikelets per panicle</w:t>
            </w:r>
          </w:p>
        </w:tc>
        <w:tc>
          <w:tcPr>
            <w:tcW w:w="1260" w:type="dxa"/>
            <w:vAlign w:val="bottom"/>
          </w:tcPr>
          <w:p w:rsidR="00A9248B" w:rsidRPr="00F66267" w:rsidRDefault="00A9248B" w:rsidP="00661C12">
            <w:pPr>
              <w:contextualSpacing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1000 Seed Weight (g)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Days to 50% flowering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8" w:lineRule="exact"/>
              <w:ind w:left="108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b/>
                <w:sz w:val="24"/>
                <w:szCs w:val="24"/>
              </w:rPr>
              <w:t>-0.0046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8" w:lineRule="exact"/>
              <w:ind w:left="6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28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8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13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8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8" w:lineRule="exact"/>
              <w:ind w:right="322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24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8" w:lineRule="exact"/>
              <w:ind w:right="5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02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Plant height (cm)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163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760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61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b/>
                <w:sz w:val="24"/>
                <w:szCs w:val="24"/>
              </w:rPr>
              <w:t>0.1253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277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098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684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5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134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Productive tillers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163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1644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6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1279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4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b/>
                <w:sz w:val="24"/>
                <w:szCs w:val="24"/>
              </w:rPr>
              <w:t>0.5793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550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885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5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505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Panicle length (cm)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163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031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6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68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82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5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b/>
                <w:sz w:val="24"/>
                <w:szCs w:val="24"/>
              </w:rPr>
              <w:t>-0.0862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87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5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135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Spikelets per panicle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163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2161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left="6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2291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641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425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321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b/>
                <w:sz w:val="24"/>
                <w:szCs w:val="24"/>
              </w:rPr>
              <w:t>0.4195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07" w:lineRule="exact"/>
              <w:ind w:right="5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497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color w:val="000000"/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1000 Seed Weight (g)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8" w:lineRule="exact"/>
              <w:ind w:left="163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064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8" w:lineRule="exact"/>
              <w:ind w:left="6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183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8" w:lineRule="exact"/>
              <w:ind w:right="32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149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8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268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8" w:lineRule="exact"/>
              <w:ind w:right="32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203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8" w:lineRule="exact"/>
              <w:ind w:right="54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b/>
                <w:sz w:val="24"/>
                <w:szCs w:val="24"/>
              </w:rPr>
              <w:t>0.1708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sz w:val="24"/>
                <w:szCs w:val="24"/>
              </w:rPr>
            </w:pPr>
            <w:r w:rsidRPr="00F66267">
              <w:rPr>
                <w:b/>
                <w:bCs/>
                <w:color w:val="000000"/>
                <w:sz w:val="24"/>
                <w:szCs w:val="24"/>
              </w:rPr>
              <w:t>Yield per plant (g)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10" w:lineRule="exact"/>
              <w:ind w:left="163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4615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10" w:lineRule="exact"/>
              <w:ind w:left="6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4911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10" w:lineRule="exact"/>
              <w:ind w:right="32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6765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10" w:lineRule="exact"/>
              <w:ind w:right="32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481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10" w:lineRule="exact"/>
              <w:ind w:right="32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5451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10" w:lineRule="exact"/>
              <w:ind w:right="5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1712</w:t>
            </w:r>
          </w:p>
        </w:tc>
      </w:tr>
      <w:tr w:rsidR="00A9248B" w:rsidRPr="00F66267" w:rsidTr="00661C12">
        <w:tc>
          <w:tcPr>
            <w:tcW w:w="2430" w:type="dxa"/>
            <w:vAlign w:val="bottom"/>
          </w:tcPr>
          <w:p w:rsidR="00A9248B" w:rsidRPr="00F66267" w:rsidRDefault="00A9248B" w:rsidP="00661C12">
            <w:pPr>
              <w:contextualSpacing/>
              <w:rPr>
                <w:b/>
                <w:bCs/>
                <w:color w:val="000000"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Partial R²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7" w:lineRule="exact"/>
              <w:ind w:left="108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21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7" w:lineRule="exact"/>
              <w:ind w:left="61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616</w:t>
            </w:r>
          </w:p>
        </w:tc>
        <w:tc>
          <w:tcPr>
            <w:tcW w:w="135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7" w:lineRule="exact"/>
              <w:ind w:right="324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3919</w:t>
            </w:r>
          </w:p>
        </w:tc>
        <w:tc>
          <w:tcPr>
            <w:tcW w:w="144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7" w:lineRule="exact"/>
              <w:ind w:right="326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-0.0042</w:t>
            </w:r>
          </w:p>
        </w:tc>
        <w:tc>
          <w:tcPr>
            <w:tcW w:w="162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7" w:lineRule="exact"/>
              <w:ind w:right="322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2287</w:t>
            </w:r>
          </w:p>
        </w:tc>
        <w:tc>
          <w:tcPr>
            <w:tcW w:w="1260" w:type="dxa"/>
            <w:vAlign w:val="center"/>
          </w:tcPr>
          <w:p w:rsidR="00A9248B" w:rsidRPr="00F66267" w:rsidRDefault="00A9248B" w:rsidP="00661C12">
            <w:pPr>
              <w:pStyle w:val="TableParagraph"/>
              <w:spacing w:line="227" w:lineRule="exact"/>
              <w:ind w:right="55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6267">
              <w:rPr>
                <w:rFonts w:ascii="Times New Roman" w:hAnsi="Times New Roman" w:cs="Times New Roman"/>
                <w:sz w:val="24"/>
                <w:szCs w:val="24"/>
              </w:rPr>
              <w:t>0.0293</w:t>
            </w:r>
          </w:p>
        </w:tc>
      </w:tr>
    </w:tbl>
    <w:p w:rsidR="00A9248B" w:rsidRPr="00F66267" w:rsidRDefault="00A9248B" w:rsidP="00B6113B">
      <w:pPr>
        <w:ind w:right="-360"/>
        <w:rPr>
          <w:b/>
          <w:sz w:val="24"/>
          <w:szCs w:val="24"/>
        </w:rPr>
      </w:pPr>
    </w:p>
    <w:p w:rsidR="00B6113B" w:rsidRPr="00F66267" w:rsidRDefault="00A9248B" w:rsidP="00B6113B">
      <w:pPr>
        <w:ind w:right="-360"/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t>Table S5</w:t>
      </w:r>
      <w:r w:rsidR="00B6113B" w:rsidRPr="00F66267">
        <w:rPr>
          <w:b/>
          <w:sz w:val="24"/>
          <w:szCs w:val="24"/>
        </w:rPr>
        <w:t>. Selection of accessions based on PC score in each component having positive values (&gt;1.0) in each PCs</w:t>
      </w:r>
    </w:p>
    <w:p w:rsidR="00A9248B" w:rsidRPr="00F66267" w:rsidRDefault="00A9248B" w:rsidP="00B6113B">
      <w:pPr>
        <w:ind w:right="-360"/>
        <w:rPr>
          <w:b/>
          <w:sz w:val="24"/>
          <w:szCs w:val="24"/>
        </w:rPr>
      </w:pPr>
    </w:p>
    <w:tbl>
      <w:tblPr>
        <w:tblW w:w="5675" w:type="dxa"/>
        <w:tblInd w:w="1845" w:type="dxa"/>
        <w:tblLook w:val="04A0"/>
      </w:tblPr>
      <w:tblGrid>
        <w:gridCol w:w="2975"/>
        <w:gridCol w:w="2700"/>
      </w:tblGrid>
      <w:tr w:rsidR="00B6113B" w:rsidRPr="00F66267" w:rsidTr="00DF5923">
        <w:trPr>
          <w:trHeight w:val="290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b/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b/>
                <w:color w:val="000000"/>
                <w:sz w:val="24"/>
                <w:szCs w:val="24"/>
                <w:lang w:bidi="ar-SA"/>
              </w:rPr>
              <w:t>PC 1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b/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b/>
                <w:color w:val="000000"/>
                <w:sz w:val="24"/>
                <w:szCs w:val="24"/>
                <w:lang w:bidi="ar-SA"/>
              </w:rPr>
              <w:t>PC 2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92 (3.179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820 (2.812)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813 (2.774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809 (2.196)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94 (2.338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807 (1.825)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86 (2.067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819 (1.224)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85 (1.835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96 (1.141)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90 (1.784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804 (1.081)</w:t>
            </w: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87 (1.378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</w:p>
        </w:tc>
      </w:tr>
      <w:tr w:rsidR="00B6113B" w:rsidRPr="00F66267" w:rsidTr="00DF5923">
        <w:trPr>
          <w:trHeight w:val="290"/>
        </w:trPr>
        <w:tc>
          <w:tcPr>
            <w:tcW w:w="2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F66267">
              <w:rPr>
                <w:color w:val="000000"/>
                <w:sz w:val="24"/>
                <w:szCs w:val="24"/>
                <w:lang w:bidi="ar-SA"/>
              </w:rPr>
              <w:t>EC 861784 (1.281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3B" w:rsidRPr="00F66267" w:rsidRDefault="00B6113B" w:rsidP="00DF5923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</w:p>
        </w:tc>
      </w:tr>
    </w:tbl>
    <w:p w:rsidR="00B6113B" w:rsidRPr="00F66267" w:rsidRDefault="00B6113B" w:rsidP="00B6113B">
      <w:pPr>
        <w:widowControl/>
        <w:autoSpaceDE/>
        <w:autoSpaceDN/>
        <w:spacing w:line="276" w:lineRule="auto"/>
        <w:rPr>
          <w:b/>
          <w:sz w:val="24"/>
          <w:szCs w:val="24"/>
        </w:rPr>
      </w:pPr>
    </w:p>
    <w:p w:rsidR="00772B2B" w:rsidRPr="00F66267" w:rsidRDefault="0023629C" w:rsidP="00B6113B">
      <w:pPr>
        <w:widowControl/>
        <w:autoSpaceDE/>
        <w:autoSpaceDN/>
        <w:spacing w:line="276" w:lineRule="auto"/>
        <w:rPr>
          <w:b/>
          <w:bCs/>
          <w:sz w:val="24"/>
          <w:szCs w:val="24"/>
        </w:rPr>
      </w:pPr>
      <w:r w:rsidRPr="00F66267">
        <w:rPr>
          <w:b/>
          <w:sz w:val="24"/>
          <w:szCs w:val="24"/>
        </w:rPr>
        <w:t xml:space="preserve">Table </w:t>
      </w:r>
      <w:r w:rsidR="00A9248B" w:rsidRPr="00F66267">
        <w:rPr>
          <w:b/>
          <w:sz w:val="24"/>
          <w:szCs w:val="24"/>
        </w:rPr>
        <w:t>S6</w:t>
      </w:r>
      <w:r w:rsidRPr="00F66267">
        <w:rPr>
          <w:b/>
          <w:sz w:val="24"/>
          <w:szCs w:val="24"/>
        </w:rPr>
        <w:t xml:space="preserve">. Average Inter and intra cluster distances of 31 accessions of </w:t>
      </w:r>
      <w:r w:rsidRPr="00F66267">
        <w:rPr>
          <w:b/>
          <w:i/>
          <w:sz w:val="24"/>
          <w:szCs w:val="24"/>
        </w:rPr>
        <w:t>O. glaberrima</w:t>
      </w:r>
      <w:r w:rsidRPr="00F66267">
        <w:rPr>
          <w:b/>
          <w:sz w:val="24"/>
          <w:szCs w:val="24"/>
        </w:rPr>
        <w:t xml:space="preserve"> obtained by </w:t>
      </w:r>
      <w:r w:rsidRPr="00F66267">
        <w:rPr>
          <w:b/>
          <w:bCs/>
          <w:sz w:val="24"/>
          <w:szCs w:val="24"/>
        </w:rPr>
        <w:t>D² analysis</w:t>
      </w:r>
      <w:r w:rsidRPr="00F66267">
        <w:rPr>
          <w:b/>
          <w:sz w:val="24"/>
          <w:szCs w:val="24"/>
        </w:rPr>
        <w:t xml:space="preserve"> using 7 </w:t>
      </w:r>
      <w:r w:rsidRPr="00F66267">
        <w:rPr>
          <w:b/>
          <w:bCs/>
          <w:sz w:val="24"/>
          <w:szCs w:val="24"/>
        </w:rPr>
        <w:t xml:space="preserve">yield and yield contributing traits </w:t>
      </w:r>
    </w:p>
    <w:p w:rsidR="00A9248B" w:rsidRPr="00F66267" w:rsidRDefault="00A9248B" w:rsidP="00B6113B">
      <w:pPr>
        <w:widowControl/>
        <w:autoSpaceDE/>
        <w:autoSpaceDN/>
        <w:spacing w:line="276" w:lineRule="auto"/>
        <w:rPr>
          <w:b/>
          <w:sz w:val="24"/>
          <w:szCs w:val="24"/>
        </w:rPr>
      </w:pPr>
    </w:p>
    <w:tbl>
      <w:tblPr>
        <w:tblW w:w="8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300"/>
        <w:gridCol w:w="1260"/>
        <w:gridCol w:w="1380"/>
        <w:gridCol w:w="1180"/>
        <w:gridCol w:w="1220"/>
        <w:gridCol w:w="1260"/>
        <w:gridCol w:w="1260"/>
      </w:tblGrid>
      <w:tr w:rsidR="00772B2B" w:rsidRPr="00F66267" w:rsidTr="00476E0E">
        <w:trPr>
          <w:trHeight w:val="310"/>
        </w:trPr>
        <w:tc>
          <w:tcPr>
            <w:tcW w:w="1300" w:type="dxa"/>
          </w:tcPr>
          <w:p w:rsidR="00772B2B" w:rsidRPr="00F66267" w:rsidRDefault="00772B2B" w:rsidP="00B6113B">
            <w:pPr>
              <w:ind w:firstLine="720"/>
              <w:jc w:val="both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772B2B" w:rsidRPr="00F66267" w:rsidRDefault="00772B2B" w:rsidP="00B6113B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1</w:t>
            </w:r>
          </w:p>
        </w:tc>
        <w:tc>
          <w:tcPr>
            <w:tcW w:w="1380" w:type="dxa"/>
          </w:tcPr>
          <w:p w:rsidR="00772B2B" w:rsidRPr="00F66267" w:rsidRDefault="00772B2B" w:rsidP="00B6113B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2</w:t>
            </w:r>
          </w:p>
        </w:tc>
        <w:tc>
          <w:tcPr>
            <w:tcW w:w="1180" w:type="dxa"/>
          </w:tcPr>
          <w:p w:rsidR="00772B2B" w:rsidRPr="00F66267" w:rsidRDefault="00772B2B" w:rsidP="00B6113B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3</w:t>
            </w:r>
          </w:p>
        </w:tc>
        <w:tc>
          <w:tcPr>
            <w:tcW w:w="1220" w:type="dxa"/>
          </w:tcPr>
          <w:p w:rsidR="00772B2B" w:rsidRPr="00F66267" w:rsidRDefault="00772B2B" w:rsidP="00B6113B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4</w:t>
            </w:r>
          </w:p>
        </w:tc>
        <w:tc>
          <w:tcPr>
            <w:tcW w:w="1260" w:type="dxa"/>
          </w:tcPr>
          <w:p w:rsidR="00772B2B" w:rsidRPr="00F66267" w:rsidRDefault="00772B2B" w:rsidP="00B6113B">
            <w:pPr>
              <w:ind w:left="42"/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5</w:t>
            </w:r>
          </w:p>
        </w:tc>
        <w:tc>
          <w:tcPr>
            <w:tcW w:w="1260" w:type="dxa"/>
          </w:tcPr>
          <w:p w:rsidR="00772B2B" w:rsidRPr="00F66267" w:rsidRDefault="00772B2B" w:rsidP="00B6113B">
            <w:pPr>
              <w:ind w:left="104"/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Cluster  6 </w:t>
            </w:r>
          </w:p>
        </w:tc>
      </w:tr>
      <w:tr w:rsidR="00772B2B" w:rsidRPr="00F66267" w:rsidTr="00476E0E">
        <w:trPr>
          <w:trHeight w:val="312"/>
        </w:trPr>
        <w:tc>
          <w:tcPr>
            <w:tcW w:w="1300" w:type="dxa"/>
          </w:tcPr>
          <w:p w:rsidR="00772B2B" w:rsidRPr="00F66267" w:rsidRDefault="00772B2B" w:rsidP="00B6113B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1</w:t>
            </w:r>
          </w:p>
        </w:tc>
        <w:tc>
          <w:tcPr>
            <w:tcW w:w="1260" w:type="dxa"/>
          </w:tcPr>
          <w:p w:rsidR="00772B2B" w:rsidRPr="00F66267" w:rsidRDefault="00772B2B" w:rsidP="00B6113B">
            <w:pPr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5.05</w:t>
            </w:r>
          </w:p>
        </w:tc>
        <w:tc>
          <w:tcPr>
            <w:tcW w:w="1380" w:type="dxa"/>
          </w:tcPr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10</w:t>
            </w:r>
          </w:p>
        </w:tc>
        <w:tc>
          <w:tcPr>
            <w:tcW w:w="1180" w:type="dxa"/>
          </w:tcPr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9.88</w:t>
            </w:r>
          </w:p>
        </w:tc>
        <w:tc>
          <w:tcPr>
            <w:tcW w:w="1220" w:type="dxa"/>
          </w:tcPr>
          <w:p w:rsidR="00772B2B" w:rsidRPr="00F66267" w:rsidRDefault="00772B2B" w:rsidP="00B6113B">
            <w:pPr>
              <w:ind w:left="2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26</w:t>
            </w:r>
          </w:p>
        </w:tc>
        <w:tc>
          <w:tcPr>
            <w:tcW w:w="1260" w:type="dxa"/>
          </w:tcPr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4.17</w:t>
            </w:r>
          </w:p>
        </w:tc>
        <w:tc>
          <w:tcPr>
            <w:tcW w:w="1260" w:type="dxa"/>
          </w:tcPr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2.18</w:t>
            </w:r>
          </w:p>
        </w:tc>
      </w:tr>
      <w:tr w:rsidR="00772B2B" w:rsidRPr="00F66267" w:rsidTr="00476E0E">
        <w:trPr>
          <w:trHeight w:val="314"/>
        </w:trPr>
        <w:tc>
          <w:tcPr>
            <w:tcW w:w="1300" w:type="dxa"/>
          </w:tcPr>
          <w:p w:rsidR="00772B2B" w:rsidRPr="00F66267" w:rsidRDefault="00772B2B" w:rsidP="00476E0E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2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80" w:type="dxa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1.93</w:t>
            </w:r>
          </w:p>
        </w:tc>
        <w:tc>
          <w:tcPr>
            <w:tcW w:w="11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3.27</w:t>
            </w:r>
          </w:p>
        </w:tc>
        <w:tc>
          <w:tcPr>
            <w:tcW w:w="122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1.52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4.04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48.15</w:t>
            </w:r>
          </w:p>
        </w:tc>
      </w:tr>
      <w:tr w:rsidR="00772B2B" w:rsidRPr="00F66267" w:rsidTr="00476E0E">
        <w:trPr>
          <w:trHeight w:val="297"/>
        </w:trPr>
        <w:tc>
          <w:tcPr>
            <w:tcW w:w="1300" w:type="dxa"/>
          </w:tcPr>
          <w:p w:rsidR="00772B2B" w:rsidRPr="00F66267" w:rsidRDefault="00772B2B" w:rsidP="00476E0E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3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0" w:type="dxa"/>
          </w:tcPr>
          <w:p w:rsidR="00772B2B" w:rsidRPr="00F66267" w:rsidRDefault="00772B2B" w:rsidP="00476E0E">
            <w:pPr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0.00</w:t>
            </w:r>
          </w:p>
        </w:tc>
        <w:tc>
          <w:tcPr>
            <w:tcW w:w="122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4.52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6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5.33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104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   13.07</w:t>
            </w:r>
          </w:p>
        </w:tc>
      </w:tr>
      <w:tr w:rsidR="00772B2B" w:rsidRPr="00F66267" w:rsidTr="00476E0E">
        <w:trPr>
          <w:trHeight w:val="330"/>
        </w:trPr>
        <w:tc>
          <w:tcPr>
            <w:tcW w:w="1300" w:type="dxa"/>
          </w:tcPr>
          <w:p w:rsidR="00772B2B" w:rsidRPr="00F66267" w:rsidRDefault="00772B2B" w:rsidP="00476E0E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4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0" w:type="dxa"/>
          </w:tcPr>
          <w:p w:rsidR="00772B2B" w:rsidRPr="00F66267" w:rsidRDefault="00772B2B" w:rsidP="00476E0E">
            <w:pPr>
              <w:ind w:left="22"/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0.00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44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.32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6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.11</w:t>
            </w:r>
          </w:p>
        </w:tc>
      </w:tr>
      <w:tr w:rsidR="00772B2B" w:rsidRPr="00F66267" w:rsidTr="00476E0E">
        <w:trPr>
          <w:trHeight w:val="280"/>
        </w:trPr>
        <w:tc>
          <w:tcPr>
            <w:tcW w:w="1300" w:type="dxa"/>
          </w:tcPr>
          <w:p w:rsidR="00772B2B" w:rsidRPr="00F66267" w:rsidRDefault="00772B2B" w:rsidP="00476E0E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5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62"/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0.00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44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.44</w:t>
            </w:r>
          </w:p>
        </w:tc>
      </w:tr>
      <w:tr w:rsidR="00772B2B" w:rsidRPr="00F66267" w:rsidTr="00476E0E">
        <w:trPr>
          <w:trHeight w:val="390"/>
        </w:trPr>
        <w:tc>
          <w:tcPr>
            <w:tcW w:w="1300" w:type="dxa"/>
          </w:tcPr>
          <w:p w:rsidR="00772B2B" w:rsidRPr="00F66267" w:rsidRDefault="00772B2B" w:rsidP="00476E0E">
            <w:pPr>
              <w:jc w:val="both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6</w:t>
            </w:r>
          </w:p>
        </w:tc>
        <w:tc>
          <w:tcPr>
            <w:tcW w:w="126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0" w:type="dxa"/>
          </w:tcPr>
          <w:p w:rsidR="00772B2B" w:rsidRPr="00F66267" w:rsidRDefault="00772B2B" w:rsidP="00476E0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0" w:type="dxa"/>
          </w:tcPr>
          <w:p w:rsidR="00772B2B" w:rsidRPr="00F66267" w:rsidRDefault="00772B2B" w:rsidP="00476E0E">
            <w:pPr>
              <w:ind w:left="22"/>
              <w:jc w:val="center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44"/>
              <w:jc w:val="center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772B2B" w:rsidRPr="00F66267" w:rsidRDefault="00772B2B" w:rsidP="00476E0E">
            <w:pPr>
              <w:ind w:left="66"/>
              <w:jc w:val="center"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0.00</w:t>
            </w:r>
          </w:p>
        </w:tc>
      </w:tr>
    </w:tbl>
    <w:p w:rsidR="0023629C" w:rsidRPr="00F66267" w:rsidRDefault="0023629C" w:rsidP="00772B2B">
      <w:pPr>
        <w:rPr>
          <w:b/>
          <w:sz w:val="24"/>
          <w:szCs w:val="24"/>
        </w:rPr>
      </w:pPr>
    </w:p>
    <w:p w:rsidR="00A9248B" w:rsidRPr="00F66267" w:rsidRDefault="00A9248B" w:rsidP="00B6113B">
      <w:pPr>
        <w:rPr>
          <w:b/>
          <w:sz w:val="24"/>
          <w:szCs w:val="24"/>
        </w:rPr>
      </w:pPr>
    </w:p>
    <w:p w:rsidR="00A9248B" w:rsidRPr="00F66267" w:rsidRDefault="00A9248B" w:rsidP="00B6113B">
      <w:pPr>
        <w:rPr>
          <w:b/>
          <w:sz w:val="24"/>
          <w:szCs w:val="24"/>
        </w:rPr>
      </w:pPr>
    </w:p>
    <w:p w:rsidR="00A9248B" w:rsidRPr="00F66267" w:rsidRDefault="00A9248B" w:rsidP="00B6113B">
      <w:pPr>
        <w:rPr>
          <w:b/>
          <w:sz w:val="24"/>
          <w:szCs w:val="24"/>
        </w:rPr>
      </w:pPr>
    </w:p>
    <w:p w:rsidR="00B1242A" w:rsidRPr="00F66267" w:rsidRDefault="00A9248B" w:rsidP="00B6113B">
      <w:pPr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lastRenderedPageBreak/>
        <w:t>Table S7</w:t>
      </w:r>
      <w:r w:rsidR="00772B2B" w:rsidRPr="00F66267">
        <w:rPr>
          <w:b/>
          <w:sz w:val="24"/>
          <w:szCs w:val="24"/>
        </w:rPr>
        <w:t>. Cluster Means : Tocher Method</w:t>
      </w:r>
    </w:p>
    <w:tbl>
      <w:tblPr>
        <w:tblW w:w="9870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408"/>
        <w:gridCol w:w="1352"/>
        <w:gridCol w:w="1080"/>
        <w:gridCol w:w="1260"/>
        <w:gridCol w:w="1080"/>
        <w:gridCol w:w="1170"/>
        <w:gridCol w:w="1260"/>
        <w:gridCol w:w="1260"/>
      </w:tblGrid>
      <w:tr w:rsidR="00772B2B" w:rsidRPr="00F66267" w:rsidTr="00A9248B">
        <w:trPr>
          <w:trHeight w:val="728"/>
        </w:trPr>
        <w:tc>
          <w:tcPr>
            <w:tcW w:w="1408" w:type="dxa"/>
          </w:tcPr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</w:p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</w:p>
          <w:p w:rsidR="00772B2B" w:rsidRPr="00F66267" w:rsidRDefault="00772B2B" w:rsidP="00B6113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2" w:type="dxa"/>
            <w:vAlign w:val="center"/>
          </w:tcPr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Days to 50% flowering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Plant height (cm)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Productive tillers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A9248B">
            <w:pPr>
              <w:widowControl/>
              <w:autoSpaceDE/>
              <w:autoSpaceDN/>
              <w:spacing w:line="259" w:lineRule="auto"/>
              <w:contextualSpacing/>
              <w:jc w:val="center"/>
              <w:rPr>
                <w:sz w:val="24"/>
                <w:szCs w:val="24"/>
              </w:rPr>
            </w:pPr>
          </w:p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Panicle length (cm)</w:t>
            </w:r>
          </w:p>
        </w:tc>
        <w:tc>
          <w:tcPr>
            <w:tcW w:w="1170" w:type="dxa"/>
            <w:vAlign w:val="center"/>
          </w:tcPr>
          <w:p w:rsidR="00772B2B" w:rsidRPr="00F66267" w:rsidRDefault="00772B2B" w:rsidP="00A9248B">
            <w:pPr>
              <w:widowControl/>
              <w:autoSpaceDE/>
              <w:autoSpaceDN/>
              <w:spacing w:line="259" w:lineRule="auto"/>
              <w:contextualSpacing/>
              <w:jc w:val="center"/>
              <w:rPr>
                <w:sz w:val="24"/>
                <w:szCs w:val="24"/>
              </w:rPr>
            </w:pPr>
          </w:p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Spikelets per panicle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00 seed weight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A9248B">
            <w:pPr>
              <w:contextualSpacing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Yield per plant (g</w:t>
            </w:r>
            <w:r w:rsidR="00CD0A78" w:rsidRPr="00F66267">
              <w:rPr>
                <w:sz w:val="24"/>
                <w:szCs w:val="24"/>
              </w:rPr>
              <w:t>)</w:t>
            </w:r>
          </w:p>
        </w:tc>
      </w:tr>
      <w:tr w:rsidR="00772B2B" w:rsidRPr="00F66267" w:rsidTr="00A9248B">
        <w:trPr>
          <w:trHeight w:val="241"/>
        </w:trPr>
        <w:tc>
          <w:tcPr>
            <w:tcW w:w="1408" w:type="dxa"/>
          </w:tcPr>
          <w:p w:rsidR="00772B2B" w:rsidRPr="00F66267" w:rsidRDefault="00772B2B" w:rsidP="00772B2B">
            <w:pPr>
              <w:ind w:left="150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1</w:t>
            </w:r>
          </w:p>
        </w:tc>
        <w:tc>
          <w:tcPr>
            <w:tcW w:w="1352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8.67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8.57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4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09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3.03</w:t>
            </w:r>
          </w:p>
        </w:tc>
        <w:tc>
          <w:tcPr>
            <w:tcW w:w="1170" w:type="dxa"/>
            <w:vAlign w:val="center"/>
          </w:tcPr>
          <w:p w:rsidR="00772B2B" w:rsidRPr="00F66267" w:rsidDel="00813F2B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92.48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3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0.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38</w:t>
            </w:r>
          </w:p>
        </w:tc>
      </w:tr>
      <w:tr w:rsidR="00772B2B" w:rsidRPr="00F66267" w:rsidTr="00A9248B">
        <w:trPr>
          <w:trHeight w:val="250"/>
        </w:trPr>
        <w:tc>
          <w:tcPr>
            <w:tcW w:w="1408" w:type="dxa"/>
          </w:tcPr>
          <w:p w:rsidR="00772B2B" w:rsidRPr="00F66267" w:rsidRDefault="00772B2B" w:rsidP="00772B2B">
            <w:pPr>
              <w:ind w:left="150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2</w:t>
            </w:r>
          </w:p>
        </w:tc>
        <w:tc>
          <w:tcPr>
            <w:tcW w:w="1352" w:type="dxa"/>
            <w:vAlign w:val="center"/>
          </w:tcPr>
          <w:p w:rsidR="00772B2B" w:rsidRPr="00F66267" w:rsidDel="00813F2B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37.63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1.08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18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2.33</w:t>
            </w:r>
          </w:p>
        </w:tc>
        <w:tc>
          <w:tcPr>
            <w:tcW w:w="117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6.3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8.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9.83</w:t>
            </w:r>
          </w:p>
        </w:tc>
      </w:tr>
      <w:tr w:rsidR="00772B2B" w:rsidRPr="00F66267" w:rsidTr="00A9248B">
        <w:trPr>
          <w:trHeight w:val="260"/>
        </w:trPr>
        <w:tc>
          <w:tcPr>
            <w:tcW w:w="1408" w:type="dxa"/>
          </w:tcPr>
          <w:p w:rsidR="00772B2B" w:rsidRPr="00F66267" w:rsidRDefault="00772B2B" w:rsidP="00772B2B">
            <w:pPr>
              <w:ind w:left="150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3</w:t>
            </w:r>
          </w:p>
        </w:tc>
        <w:tc>
          <w:tcPr>
            <w:tcW w:w="1352" w:type="dxa"/>
            <w:vAlign w:val="center"/>
          </w:tcPr>
          <w:p w:rsidR="00772B2B" w:rsidRPr="00F66267" w:rsidRDefault="00772B2B" w:rsidP="00772B2B">
            <w:pPr>
              <w:ind w:left="12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2.50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6.6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10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0.95</w:t>
            </w:r>
          </w:p>
        </w:tc>
        <w:tc>
          <w:tcPr>
            <w:tcW w:w="117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67.1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3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3.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6.50</w:t>
            </w:r>
          </w:p>
        </w:tc>
      </w:tr>
      <w:tr w:rsidR="00772B2B" w:rsidRPr="00F66267" w:rsidTr="00A9248B">
        <w:trPr>
          <w:trHeight w:val="250"/>
        </w:trPr>
        <w:tc>
          <w:tcPr>
            <w:tcW w:w="1408" w:type="dxa"/>
          </w:tcPr>
          <w:p w:rsidR="00772B2B" w:rsidRPr="00F66267" w:rsidRDefault="00772B2B" w:rsidP="00772B2B">
            <w:pPr>
              <w:ind w:left="150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4</w:t>
            </w:r>
          </w:p>
        </w:tc>
        <w:tc>
          <w:tcPr>
            <w:tcW w:w="1352" w:type="dxa"/>
            <w:vAlign w:val="center"/>
          </w:tcPr>
          <w:p w:rsidR="00772B2B" w:rsidRPr="00F66267" w:rsidRDefault="00772B2B" w:rsidP="00772B2B">
            <w:pPr>
              <w:ind w:left="12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3.25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9.1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.00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ind w:left="5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1.30</w:t>
            </w:r>
          </w:p>
        </w:tc>
        <w:tc>
          <w:tcPr>
            <w:tcW w:w="117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71.6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7.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.10</w:t>
            </w:r>
          </w:p>
        </w:tc>
      </w:tr>
      <w:tr w:rsidR="00772B2B" w:rsidRPr="00F66267" w:rsidTr="00A9248B">
        <w:trPr>
          <w:trHeight w:val="220"/>
        </w:trPr>
        <w:tc>
          <w:tcPr>
            <w:tcW w:w="1408" w:type="dxa"/>
          </w:tcPr>
          <w:p w:rsidR="00772B2B" w:rsidRPr="00F66267" w:rsidRDefault="00772B2B" w:rsidP="00772B2B">
            <w:pPr>
              <w:ind w:left="150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5</w:t>
            </w:r>
          </w:p>
        </w:tc>
        <w:tc>
          <w:tcPr>
            <w:tcW w:w="1352" w:type="dxa"/>
            <w:vAlign w:val="center"/>
          </w:tcPr>
          <w:p w:rsidR="00772B2B" w:rsidRPr="00F66267" w:rsidRDefault="00772B2B" w:rsidP="00772B2B">
            <w:pPr>
              <w:ind w:left="12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7.00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6.0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.15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8.00</w:t>
            </w:r>
          </w:p>
        </w:tc>
        <w:tc>
          <w:tcPr>
            <w:tcW w:w="117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2.85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3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0.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1.30</w:t>
            </w:r>
          </w:p>
        </w:tc>
      </w:tr>
      <w:tr w:rsidR="00772B2B" w:rsidRPr="00F66267" w:rsidTr="00A9248B">
        <w:trPr>
          <w:trHeight w:val="240"/>
        </w:trPr>
        <w:tc>
          <w:tcPr>
            <w:tcW w:w="1408" w:type="dxa"/>
          </w:tcPr>
          <w:p w:rsidR="00772B2B" w:rsidRPr="00F66267" w:rsidRDefault="00772B2B" w:rsidP="00772B2B">
            <w:pPr>
              <w:ind w:left="150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Cluster  6</w:t>
            </w:r>
          </w:p>
        </w:tc>
        <w:tc>
          <w:tcPr>
            <w:tcW w:w="1352" w:type="dxa"/>
            <w:vAlign w:val="center"/>
          </w:tcPr>
          <w:p w:rsidR="00772B2B" w:rsidRPr="00F66267" w:rsidRDefault="00772B2B" w:rsidP="00772B2B">
            <w:pPr>
              <w:ind w:left="12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9.75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91.5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4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7.00</w:t>
            </w:r>
          </w:p>
        </w:tc>
        <w:tc>
          <w:tcPr>
            <w:tcW w:w="108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1.10</w:t>
            </w:r>
          </w:p>
        </w:tc>
        <w:tc>
          <w:tcPr>
            <w:tcW w:w="1170" w:type="dxa"/>
            <w:vAlign w:val="center"/>
          </w:tcPr>
          <w:p w:rsidR="00772B2B" w:rsidRPr="00F66267" w:rsidRDefault="00772B2B" w:rsidP="00772B2B">
            <w:pPr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82.4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32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0.0</w:t>
            </w:r>
          </w:p>
        </w:tc>
        <w:tc>
          <w:tcPr>
            <w:tcW w:w="1260" w:type="dxa"/>
            <w:vAlign w:val="center"/>
          </w:tcPr>
          <w:p w:rsidR="00772B2B" w:rsidRPr="00F66267" w:rsidRDefault="00772B2B" w:rsidP="00772B2B">
            <w:pPr>
              <w:ind w:left="24"/>
              <w:jc w:val="center"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6.70</w:t>
            </w:r>
          </w:p>
        </w:tc>
      </w:tr>
    </w:tbl>
    <w:p w:rsidR="002C4042" w:rsidRPr="00F66267" w:rsidRDefault="002C4042" w:rsidP="002C4042">
      <w:pPr>
        <w:widowControl/>
        <w:autoSpaceDE/>
        <w:autoSpaceDN/>
        <w:rPr>
          <w:b/>
          <w:bCs/>
          <w:sz w:val="24"/>
          <w:szCs w:val="24"/>
        </w:rPr>
      </w:pPr>
    </w:p>
    <w:p w:rsidR="002C4042" w:rsidRPr="00F66267" w:rsidRDefault="00A9248B" w:rsidP="002C4042">
      <w:pPr>
        <w:widowControl/>
        <w:autoSpaceDE/>
        <w:autoSpaceDN/>
        <w:rPr>
          <w:sz w:val="24"/>
          <w:szCs w:val="24"/>
        </w:rPr>
      </w:pPr>
      <w:r w:rsidRPr="00F66267">
        <w:rPr>
          <w:b/>
          <w:bCs/>
          <w:sz w:val="24"/>
          <w:szCs w:val="24"/>
        </w:rPr>
        <w:t>Table S8</w:t>
      </w:r>
      <w:r w:rsidR="002C4042" w:rsidRPr="00F66267">
        <w:rPr>
          <w:b/>
          <w:bCs/>
          <w:sz w:val="24"/>
          <w:szCs w:val="24"/>
        </w:rPr>
        <w:t xml:space="preserve">. Relative contribution of different characters to genetic diversity in </w:t>
      </w:r>
      <w:r w:rsidR="002C4042" w:rsidRPr="00F66267">
        <w:rPr>
          <w:b/>
          <w:bCs/>
          <w:i/>
          <w:sz w:val="24"/>
          <w:szCs w:val="24"/>
        </w:rPr>
        <w:t>O. glaberrima</w:t>
      </w:r>
    </w:p>
    <w:tbl>
      <w:tblPr>
        <w:tblW w:w="558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10"/>
        <w:gridCol w:w="2700"/>
        <w:gridCol w:w="2070"/>
      </w:tblGrid>
      <w:tr w:rsidR="002C4042" w:rsidRPr="00F66267" w:rsidTr="002C4042">
        <w:trPr>
          <w:trHeight w:val="242"/>
        </w:trPr>
        <w:tc>
          <w:tcPr>
            <w:tcW w:w="810" w:type="dxa"/>
            <w:shd w:val="clear" w:color="auto" w:fill="auto"/>
            <w:vAlign w:val="center"/>
          </w:tcPr>
          <w:p w:rsidR="002C4042" w:rsidRPr="00F66267" w:rsidRDefault="002C4042" w:rsidP="002C4042">
            <w:pPr>
              <w:contextualSpacing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S.No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2C4042" w:rsidRPr="00F66267" w:rsidRDefault="002C4042" w:rsidP="002C4042">
            <w:pPr>
              <w:contextualSpacing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Characters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2C4042" w:rsidRPr="00F66267" w:rsidRDefault="002C4042" w:rsidP="002C4042">
            <w:pPr>
              <w:contextualSpacing/>
              <w:rPr>
                <w:b/>
                <w:sz w:val="24"/>
                <w:szCs w:val="24"/>
              </w:rPr>
            </w:pPr>
            <w:r w:rsidRPr="00F66267">
              <w:rPr>
                <w:b/>
                <w:sz w:val="24"/>
                <w:szCs w:val="24"/>
              </w:rPr>
              <w:t>Contribution (%)</w:t>
            </w:r>
          </w:p>
        </w:tc>
      </w:tr>
      <w:tr w:rsidR="002C4042" w:rsidRPr="00F66267" w:rsidTr="002C4042">
        <w:trPr>
          <w:trHeight w:val="224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Days to 50 % flowering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43.01</w:t>
            </w:r>
          </w:p>
        </w:tc>
      </w:tr>
      <w:tr w:rsidR="002C4042" w:rsidRPr="00F66267" w:rsidTr="002C4042">
        <w:trPr>
          <w:trHeight w:val="170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2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Yield per plant (g)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2.90</w:t>
            </w:r>
          </w:p>
        </w:tc>
      </w:tr>
      <w:tr w:rsidR="002C4042" w:rsidRPr="00F66267" w:rsidTr="002C4042">
        <w:trPr>
          <w:trHeight w:val="180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3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Productive tillers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10.75 </w:t>
            </w:r>
          </w:p>
        </w:tc>
      </w:tr>
      <w:tr w:rsidR="002C4042" w:rsidRPr="00F66267" w:rsidTr="002C4042">
        <w:trPr>
          <w:trHeight w:val="63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4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Panicle length (cm)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9.89 </w:t>
            </w:r>
          </w:p>
        </w:tc>
      </w:tr>
      <w:tr w:rsidR="002C4042" w:rsidRPr="00F66267" w:rsidTr="002C4042">
        <w:trPr>
          <w:trHeight w:val="170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5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Plant height (cm)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8.60 </w:t>
            </w:r>
          </w:p>
        </w:tc>
      </w:tr>
      <w:tr w:rsidR="002C4042" w:rsidRPr="00F66267" w:rsidTr="002C4042">
        <w:trPr>
          <w:trHeight w:val="73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6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1000 seed weight (g)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8.17 </w:t>
            </w:r>
          </w:p>
        </w:tc>
      </w:tr>
      <w:tr w:rsidR="002C4042" w:rsidRPr="00F66267" w:rsidTr="00B6113B">
        <w:trPr>
          <w:trHeight w:val="170"/>
        </w:trPr>
        <w:tc>
          <w:tcPr>
            <w:tcW w:w="81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7</w:t>
            </w:r>
          </w:p>
        </w:tc>
        <w:tc>
          <w:tcPr>
            <w:tcW w:w="270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>Spikelets per panicle</w:t>
            </w:r>
          </w:p>
        </w:tc>
        <w:tc>
          <w:tcPr>
            <w:tcW w:w="2070" w:type="dxa"/>
            <w:shd w:val="clear" w:color="auto" w:fill="auto"/>
            <w:vAlign w:val="bottom"/>
          </w:tcPr>
          <w:p w:rsidR="002C4042" w:rsidRPr="00F66267" w:rsidRDefault="002C4042" w:rsidP="002C4042">
            <w:pPr>
              <w:contextualSpacing/>
              <w:rPr>
                <w:sz w:val="24"/>
                <w:szCs w:val="24"/>
              </w:rPr>
            </w:pPr>
            <w:r w:rsidRPr="00F66267">
              <w:rPr>
                <w:sz w:val="24"/>
                <w:szCs w:val="24"/>
              </w:rPr>
              <w:t xml:space="preserve">6.66 </w:t>
            </w:r>
          </w:p>
        </w:tc>
      </w:tr>
    </w:tbl>
    <w:p w:rsidR="00A9248B" w:rsidRPr="00F66267" w:rsidRDefault="00A9248B" w:rsidP="00160B87">
      <w:pPr>
        <w:tabs>
          <w:tab w:val="left" w:pos="5550"/>
        </w:tabs>
        <w:rPr>
          <w:sz w:val="24"/>
          <w:szCs w:val="24"/>
        </w:rPr>
      </w:pPr>
    </w:p>
    <w:p w:rsidR="00A9248B" w:rsidRPr="00F66267" w:rsidRDefault="00A9248B" w:rsidP="00A9248B">
      <w:pPr>
        <w:rPr>
          <w:sz w:val="24"/>
          <w:szCs w:val="24"/>
        </w:rPr>
      </w:pPr>
      <w:r w:rsidRPr="00F66267">
        <w:rPr>
          <w:sz w:val="24"/>
          <w:szCs w:val="24"/>
        </w:rPr>
        <w:t xml:space="preserve">                        </w:t>
      </w:r>
      <w:r w:rsidRPr="00F66267">
        <w:rPr>
          <w:noProof/>
          <w:sz w:val="24"/>
          <w:szCs w:val="24"/>
          <w:lang w:bidi="ar-SA"/>
        </w:rPr>
        <w:drawing>
          <wp:inline distT="0" distB="0" distL="0" distR="0">
            <wp:extent cx="4066813" cy="1620455"/>
            <wp:effectExtent l="19050" t="0" r="0" b="0"/>
            <wp:docPr id="7" name="Picture 0" descr="correlo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relogram.jpg"/>
                    <pic:cNvPicPr/>
                  </pic:nvPicPr>
                  <pic:blipFill>
                    <a:blip r:embed="rId7"/>
                    <a:srcRect t="11124" r="16215" b="65377"/>
                    <a:stretch>
                      <a:fillRect/>
                    </a:stretch>
                  </pic:blipFill>
                  <pic:spPr>
                    <a:xfrm>
                      <a:off x="0" y="0"/>
                      <a:ext cx="4066813" cy="162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48B" w:rsidRPr="00F66267" w:rsidRDefault="00A9248B" w:rsidP="00A9248B">
      <w:pPr>
        <w:rPr>
          <w:b/>
          <w:sz w:val="24"/>
          <w:szCs w:val="24"/>
        </w:rPr>
      </w:pPr>
      <w:r w:rsidRPr="00F66267">
        <w:rPr>
          <w:b/>
          <w:noProof/>
          <w:sz w:val="24"/>
          <w:szCs w:val="24"/>
          <w:lang w:bidi="ar-SA"/>
        </w:rPr>
        <w:t>Fig S1.</w:t>
      </w:r>
      <w:r w:rsidRPr="00F66267">
        <w:rPr>
          <w:b/>
          <w:sz w:val="24"/>
          <w:szCs w:val="24"/>
          <w:shd w:val="clear" w:color="auto" w:fill="FFFFFF"/>
        </w:rPr>
        <w:t xml:space="preserve"> C</w:t>
      </w:r>
      <w:r w:rsidRPr="00F66267">
        <w:rPr>
          <w:rStyle w:val="Emphasis"/>
          <w:rFonts w:eastAsiaTheme="majorEastAsia"/>
          <w:b/>
          <w:bCs/>
          <w:sz w:val="24"/>
          <w:szCs w:val="24"/>
          <w:shd w:val="clear" w:color="auto" w:fill="FFFFFF"/>
        </w:rPr>
        <w:t>orrelogram</w:t>
      </w:r>
      <w:r w:rsidRPr="00F66267">
        <w:rPr>
          <w:b/>
          <w:sz w:val="24"/>
          <w:szCs w:val="24"/>
          <w:shd w:val="clear" w:color="auto" w:fill="FFFFFF"/>
        </w:rPr>
        <w:t xml:space="preserve"> visualizing the correlation in yield and its attributing traits in </w:t>
      </w:r>
      <w:r w:rsidRPr="00F66267">
        <w:rPr>
          <w:b/>
          <w:i/>
          <w:sz w:val="24"/>
          <w:szCs w:val="24"/>
          <w:shd w:val="clear" w:color="auto" w:fill="FFFFFF"/>
        </w:rPr>
        <w:t>O. glaberrima</w:t>
      </w:r>
      <w:r w:rsidRPr="00F66267">
        <w:rPr>
          <w:b/>
          <w:sz w:val="24"/>
          <w:szCs w:val="24"/>
          <w:shd w:val="clear" w:color="auto" w:fill="FFFFFF"/>
        </w:rPr>
        <w:t xml:space="preserve"> accessions</w:t>
      </w:r>
    </w:p>
    <w:p w:rsidR="00A9248B" w:rsidRPr="00F66267" w:rsidRDefault="00A9248B" w:rsidP="00A9248B">
      <w:pPr>
        <w:rPr>
          <w:sz w:val="24"/>
          <w:szCs w:val="24"/>
        </w:rPr>
      </w:pPr>
      <w:r w:rsidRPr="00F66267">
        <w:rPr>
          <w:sz w:val="24"/>
          <w:szCs w:val="24"/>
        </w:rPr>
        <w:t xml:space="preserve">                                    </w:t>
      </w:r>
      <w:r w:rsidRPr="00F66267">
        <w:rPr>
          <w:noProof/>
          <w:sz w:val="24"/>
          <w:szCs w:val="24"/>
          <w:lang w:bidi="ar-SA"/>
        </w:rPr>
        <w:drawing>
          <wp:inline distT="0" distB="0" distL="0" distR="0">
            <wp:extent cx="2548273" cy="1817225"/>
            <wp:effectExtent l="19050" t="0" r="4427" b="0"/>
            <wp:docPr id="13" name="Picture 2" descr="scree pl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 plot.jpg"/>
                    <pic:cNvPicPr/>
                  </pic:nvPicPr>
                  <pic:blipFill>
                    <a:blip r:embed="rId8" cstate="print"/>
                    <a:srcRect t="6276" r="45809" b="63850"/>
                    <a:stretch>
                      <a:fillRect/>
                    </a:stretch>
                  </pic:blipFill>
                  <pic:spPr>
                    <a:xfrm>
                      <a:off x="0" y="0"/>
                      <a:ext cx="2548273" cy="181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48B" w:rsidRPr="00F66267" w:rsidRDefault="00A9248B" w:rsidP="00A9248B">
      <w:pPr>
        <w:rPr>
          <w:sz w:val="24"/>
          <w:szCs w:val="24"/>
        </w:rPr>
      </w:pPr>
    </w:p>
    <w:p w:rsidR="00A9248B" w:rsidRPr="00F66267" w:rsidRDefault="00A9248B" w:rsidP="00A9248B">
      <w:pPr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t xml:space="preserve">Fig S2. Scree plot showing Eigen value and percentage of cumulative variability in </w:t>
      </w:r>
      <w:r w:rsidRPr="00F66267">
        <w:rPr>
          <w:b/>
          <w:i/>
          <w:sz w:val="24"/>
          <w:szCs w:val="24"/>
        </w:rPr>
        <w:t xml:space="preserve">O. </w:t>
      </w:r>
      <w:r w:rsidRPr="00F66267">
        <w:rPr>
          <w:b/>
          <w:i/>
          <w:sz w:val="24"/>
          <w:szCs w:val="24"/>
        </w:rPr>
        <w:lastRenderedPageBreak/>
        <w:t>glaberrima</w:t>
      </w:r>
      <w:r w:rsidRPr="00F66267">
        <w:rPr>
          <w:b/>
          <w:sz w:val="24"/>
          <w:szCs w:val="24"/>
        </w:rPr>
        <w:t xml:space="preserve"> accessions</w:t>
      </w:r>
    </w:p>
    <w:p w:rsidR="00A9248B" w:rsidRPr="00F66267" w:rsidRDefault="00A9248B" w:rsidP="00A9248B">
      <w:pPr>
        <w:rPr>
          <w:sz w:val="24"/>
          <w:szCs w:val="24"/>
        </w:rPr>
      </w:pPr>
      <w:r w:rsidRPr="00F66267">
        <w:rPr>
          <w:b/>
          <w:sz w:val="24"/>
          <w:szCs w:val="24"/>
        </w:rPr>
        <w:t xml:space="preserve">                                  </w:t>
      </w:r>
      <w:r w:rsidRPr="00F66267">
        <w:rPr>
          <w:b/>
          <w:noProof/>
          <w:sz w:val="24"/>
          <w:szCs w:val="24"/>
          <w:lang w:bidi="ar-SA"/>
        </w:rPr>
        <w:drawing>
          <wp:inline distT="0" distB="0" distL="0" distR="0">
            <wp:extent cx="2974550" cy="2442259"/>
            <wp:effectExtent l="19050" t="0" r="0" b="0"/>
            <wp:docPr id="9" name="Picture 2" descr="Cluster 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uster diagram.jpg"/>
                    <pic:cNvPicPr/>
                  </pic:nvPicPr>
                  <pic:blipFill>
                    <a:blip r:embed="rId9" cstate="print"/>
                    <a:srcRect r="5531" b="40050"/>
                    <a:stretch>
                      <a:fillRect/>
                    </a:stretch>
                  </pic:blipFill>
                  <pic:spPr>
                    <a:xfrm>
                      <a:off x="0" y="0"/>
                      <a:ext cx="2977605" cy="2444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66267">
        <w:rPr>
          <w:b/>
          <w:sz w:val="24"/>
          <w:szCs w:val="24"/>
        </w:rPr>
        <w:t xml:space="preserve">. </w:t>
      </w:r>
    </w:p>
    <w:p w:rsidR="00A9248B" w:rsidRPr="00F66267" w:rsidRDefault="00A9248B" w:rsidP="00A9248B">
      <w:pPr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t xml:space="preserve">Fig S3.  Cluster diagram of 31 accessions of </w:t>
      </w:r>
      <w:r w:rsidRPr="00F66267">
        <w:rPr>
          <w:b/>
          <w:i/>
          <w:sz w:val="24"/>
          <w:szCs w:val="24"/>
        </w:rPr>
        <w:t>O. glaberrima</w:t>
      </w:r>
      <w:r w:rsidRPr="00F66267">
        <w:rPr>
          <w:b/>
          <w:sz w:val="24"/>
          <w:szCs w:val="24"/>
        </w:rPr>
        <w:t xml:space="preserve"> based on D</w:t>
      </w:r>
      <w:r w:rsidRPr="00F66267">
        <w:rPr>
          <w:b/>
          <w:sz w:val="24"/>
          <w:szCs w:val="24"/>
          <w:vertAlign w:val="superscript"/>
        </w:rPr>
        <w:t>2</w:t>
      </w:r>
      <w:r w:rsidRPr="00F66267">
        <w:rPr>
          <w:b/>
          <w:sz w:val="24"/>
          <w:szCs w:val="24"/>
        </w:rPr>
        <w:t xml:space="preserve"> values by Tocher method</w:t>
      </w:r>
    </w:p>
    <w:p w:rsidR="00A9248B" w:rsidRPr="00F66267" w:rsidRDefault="00A9248B" w:rsidP="00A9248B">
      <w:pPr>
        <w:spacing w:line="360" w:lineRule="auto"/>
        <w:ind w:right="-360"/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t xml:space="preserve">                            </w:t>
      </w:r>
      <w:r w:rsidRPr="00F66267">
        <w:rPr>
          <w:b/>
          <w:noProof/>
          <w:sz w:val="24"/>
          <w:szCs w:val="24"/>
          <w:lang w:bidi="ar-SA"/>
        </w:rPr>
        <w:drawing>
          <wp:inline distT="0" distB="0" distL="0" distR="0">
            <wp:extent cx="3239086" cy="2343873"/>
            <wp:effectExtent l="19050" t="0" r="0" b="0"/>
            <wp:docPr id="10" name="Picture 4" descr="Heat 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t map.jpg"/>
                    <pic:cNvPicPr/>
                  </pic:nvPicPr>
                  <pic:blipFill>
                    <a:blip r:embed="rId10" cstate="print"/>
                    <a:srcRect t="8010" r="27992" b="53757"/>
                    <a:stretch>
                      <a:fillRect/>
                    </a:stretch>
                  </pic:blipFill>
                  <pic:spPr>
                    <a:xfrm>
                      <a:off x="0" y="0"/>
                      <a:ext cx="3241098" cy="234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48B" w:rsidRPr="00F66267" w:rsidRDefault="00A9248B" w:rsidP="00A9248B">
      <w:pPr>
        <w:jc w:val="both"/>
        <w:rPr>
          <w:b/>
          <w:sz w:val="24"/>
          <w:szCs w:val="24"/>
        </w:rPr>
      </w:pPr>
      <w:r w:rsidRPr="00F66267">
        <w:rPr>
          <w:b/>
          <w:sz w:val="24"/>
          <w:szCs w:val="24"/>
        </w:rPr>
        <w:t xml:space="preserve">Figure S4. Heatmap depicting the genetic variability in </w:t>
      </w:r>
      <w:r w:rsidRPr="00F66267">
        <w:rPr>
          <w:b/>
          <w:i/>
          <w:sz w:val="24"/>
          <w:szCs w:val="24"/>
        </w:rPr>
        <w:t>O. glaberrima</w:t>
      </w:r>
      <w:r w:rsidRPr="00F66267">
        <w:rPr>
          <w:b/>
          <w:sz w:val="24"/>
          <w:szCs w:val="24"/>
        </w:rPr>
        <w:t xml:space="preserve"> accessions for yield and its attributing traits </w:t>
      </w:r>
    </w:p>
    <w:p w:rsidR="00A9248B" w:rsidRPr="00F66267" w:rsidRDefault="00A9248B" w:rsidP="00A9248B">
      <w:pPr>
        <w:rPr>
          <w:sz w:val="24"/>
          <w:szCs w:val="24"/>
        </w:rPr>
      </w:pPr>
    </w:p>
    <w:sectPr w:rsidR="00A9248B" w:rsidRPr="00F66267" w:rsidSect="004B1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2C3F" w:rsidRDefault="00792C3F" w:rsidP="00A9248B">
      <w:r>
        <w:separator/>
      </w:r>
    </w:p>
  </w:endnote>
  <w:endnote w:type="continuationSeparator" w:id="1">
    <w:p w:rsidR="00792C3F" w:rsidRDefault="00792C3F" w:rsidP="00A9248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2C3F" w:rsidRDefault="00792C3F" w:rsidP="00A9248B">
      <w:r>
        <w:separator/>
      </w:r>
    </w:p>
  </w:footnote>
  <w:footnote w:type="continuationSeparator" w:id="1">
    <w:p w:rsidR="00792C3F" w:rsidRDefault="00792C3F" w:rsidP="00A9248B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awMDczNbewsACS5ko6SsGpxcWZ+XkgBaa1AFxgIiMsAAAA"/>
  </w:docVars>
  <w:rsids>
    <w:rsidRoot w:val="00457009"/>
    <w:rsid w:val="00094463"/>
    <w:rsid w:val="00160B87"/>
    <w:rsid w:val="0018545D"/>
    <w:rsid w:val="001F15AF"/>
    <w:rsid w:val="0023629C"/>
    <w:rsid w:val="002C4042"/>
    <w:rsid w:val="003A44E8"/>
    <w:rsid w:val="00457009"/>
    <w:rsid w:val="00476E0E"/>
    <w:rsid w:val="004B1B27"/>
    <w:rsid w:val="00592109"/>
    <w:rsid w:val="005E3DFC"/>
    <w:rsid w:val="00676BEC"/>
    <w:rsid w:val="00772B2B"/>
    <w:rsid w:val="00785497"/>
    <w:rsid w:val="00792C3F"/>
    <w:rsid w:val="00824519"/>
    <w:rsid w:val="008710F7"/>
    <w:rsid w:val="00A9248B"/>
    <w:rsid w:val="00B1242A"/>
    <w:rsid w:val="00B6113B"/>
    <w:rsid w:val="00BA6A9C"/>
    <w:rsid w:val="00CD0A78"/>
    <w:rsid w:val="00D21118"/>
    <w:rsid w:val="00DF5923"/>
    <w:rsid w:val="00E00E89"/>
    <w:rsid w:val="00F11AF0"/>
    <w:rsid w:val="00F662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5700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E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248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6E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customStyle="1" w:styleId="TableParagraph">
    <w:name w:val="Table Paragraph"/>
    <w:basedOn w:val="Normal"/>
    <w:uiPriority w:val="1"/>
    <w:qFormat/>
    <w:rsid w:val="00476E0E"/>
    <w:rPr>
      <w:rFonts w:ascii="Arial Narrow" w:eastAsia="Arial Narrow" w:hAnsi="Arial Narrow" w:cs="Arial Narrow"/>
    </w:rPr>
  </w:style>
  <w:style w:type="table" w:styleId="TableGrid">
    <w:name w:val="Table Grid"/>
    <w:basedOn w:val="TableNormal"/>
    <w:uiPriority w:val="39"/>
    <w:rsid w:val="00476E0E"/>
    <w:pPr>
      <w:widowControl w:val="0"/>
      <w:autoSpaceDE w:val="0"/>
      <w:autoSpaceDN w:val="0"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A9248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styleId="Emphasis">
    <w:name w:val="Emphasis"/>
    <w:basedOn w:val="DefaultParagraphFont"/>
    <w:uiPriority w:val="20"/>
    <w:qFormat/>
    <w:rsid w:val="00A9248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4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8B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A924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248B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A924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9248B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E511C-3821-405D-8803-FBA317AD5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3</cp:revision>
  <dcterms:created xsi:type="dcterms:W3CDTF">2019-09-30T16:14:00Z</dcterms:created>
  <dcterms:modified xsi:type="dcterms:W3CDTF">2019-09-30T16:27:00Z</dcterms:modified>
</cp:coreProperties>
</file>